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B45476" w14:textId="77777777" w:rsidR="00A54DED" w:rsidRPr="00B3612B" w:rsidRDefault="00A54DED" w:rsidP="00A54DED">
      <w:pPr>
        <w:spacing w:line="360" w:lineRule="auto"/>
        <w:jc w:val="center"/>
        <w:rPr>
          <w:b/>
        </w:rPr>
      </w:pPr>
      <w:r w:rsidRPr="00883A69">
        <w:rPr>
          <w:b/>
        </w:rPr>
        <w:t>INTERNATIONAL UNIVERSITY VNUHCM</w:t>
      </w:r>
    </w:p>
    <w:p w14:paraId="6318F8C6" w14:textId="77777777" w:rsidR="00A54DED" w:rsidRDefault="00A54DED" w:rsidP="00A54DED">
      <w:pPr>
        <w:spacing w:line="360" w:lineRule="auto"/>
        <w:jc w:val="center"/>
      </w:pPr>
      <w:r>
        <w:t>PRINCIPLES OF PROGRAMMING LANGUAGES</w:t>
      </w:r>
    </w:p>
    <w:p w14:paraId="500CAFD3" w14:textId="77777777" w:rsidR="00A54DED" w:rsidRDefault="00A54DED" w:rsidP="00A54DED">
      <w:pPr>
        <w:spacing w:line="360" w:lineRule="auto"/>
        <w:jc w:val="center"/>
      </w:pPr>
    </w:p>
    <w:p w14:paraId="11C22113" w14:textId="77777777" w:rsidR="00A54DED" w:rsidRPr="00883A69" w:rsidRDefault="00A54DED" w:rsidP="00A54DED">
      <w:pPr>
        <w:spacing w:line="360" w:lineRule="auto"/>
        <w:jc w:val="center"/>
        <w:rPr>
          <w:b/>
        </w:rPr>
      </w:pPr>
      <w:r w:rsidRPr="00883A69">
        <w:rPr>
          <w:b/>
        </w:rPr>
        <w:t xml:space="preserve">LAB </w:t>
      </w:r>
      <w:r>
        <w:rPr>
          <w:b/>
        </w:rPr>
        <w:t>2</w:t>
      </w:r>
      <w:r w:rsidRPr="00883A69">
        <w:rPr>
          <w:b/>
        </w:rPr>
        <w:t xml:space="preserve">. PYTHON </w:t>
      </w:r>
      <w:r>
        <w:rPr>
          <w:b/>
        </w:rPr>
        <w:t>COLLECTIONS</w:t>
      </w:r>
    </w:p>
    <w:p w14:paraId="5F7B8D33" w14:textId="77777777" w:rsidR="00A54DED" w:rsidRDefault="00A54DED" w:rsidP="00A54DED">
      <w:pPr>
        <w:spacing w:line="360" w:lineRule="auto"/>
      </w:pPr>
    </w:p>
    <w:p w14:paraId="21E4B951" w14:textId="28E6DE05" w:rsidR="00A54DED" w:rsidRDefault="00A54DED" w:rsidP="00A54DED">
      <w:pPr>
        <w:spacing w:line="360" w:lineRule="auto"/>
      </w:pPr>
      <w:r w:rsidRPr="00F37A4B">
        <w:rPr>
          <w:b/>
        </w:rPr>
        <w:t>PURPOSE:</w:t>
      </w:r>
      <w:r>
        <w:t xml:space="preserve"> After this lab, you </w:t>
      </w:r>
      <w:r w:rsidR="00FB7348">
        <w:t>can</w:t>
      </w:r>
      <w:r>
        <w:t xml:space="preserve"> use Python strings</w:t>
      </w:r>
      <w:r>
        <w:rPr>
          <w:rStyle w:val="FootnoteReference"/>
        </w:rPr>
        <w:footnoteReference w:id="1"/>
      </w:r>
      <w:r>
        <w:t xml:space="preserve"> and functions</w:t>
      </w:r>
      <w:r>
        <w:rPr>
          <w:rStyle w:val="FootnoteReference"/>
        </w:rPr>
        <w:footnoteReference w:id="2"/>
      </w:r>
      <w:r>
        <w:t>.</w:t>
      </w:r>
    </w:p>
    <w:p w14:paraId="5EA61F75" w14:textId="77777777" w:rsidR="00A54DED" w:rsidRDefault="00A54DED" w:rsidP="00A54DED">
      <w:pPr>
        <w:spacing w:line="360" w:lineRule="auto"/>
      </w:pPr>
    </w:p>
    <w:p w14:paraId="2611ACD6" w14:textId="77777777" w:rsidR="00A54DED" w:rsidRPr="001F196F" w:rsidRDefault="00A54DED" w:rsidP="00A54DED">
      <w:pPr>
        <w:spacing w:line="360" w:lineRule="auto"/>
        <w:rPr>
          <w:b/>
        </w:rPr>
      </w:pPr>
      <w:r w:rsidRPr="001F196F">
        <w:rPr>
          <w:b/>
        </w:rPr>
        <w:t>EXERCISES:</w:t>
      </w:r>
    </w:p>
    <w:p w14:paraId="0F2065B6" w14:textId="77777777" w:rsidR="00A54DED" w:rsidRDefault="00A54DED" w:rsidP="00A54DED">
      <w:pPr>
        <w:spacing w:line="360" w:lineRule="auto"/>
      </w:pPr>
    </w:p>
    <w:p w14:paraId="68EAB408" w14:textId="220D6433" w:rsidR="00A54DED" w:rsidRDefault="00A54DED" w:rsidP="00A54DED">
      <w:pPr>
        <w:spacing w:line="360" w:lineRule="auto"/>
      </w:pPr>
      <w:r>
        <w:t xml:space="preserve">L2E1. In Lab 1, you have written the first simple version of a calculator. In this advanced version, write a calculator that receives a single user input – as a whole </w:t>
      </w:r>
      <w:r w:rsidR="00FB7348">
        <w:t>– with</w:t>
      </w:r>
      <w:r>
        <w:t xml:space="preserve"> </w:t>
      </w:r>
      <w:r w:rsidRPr="002930EF">
        <w:rPr>
          <w:i/>
        </w:rPr>
        <w:t>only one</w:t>
      </w:r>
      <w:r>
        <w:t xml:space="preserve"> </w:t>
      </w:r>
      <w:r w:rsidR="00FB7348">
        <w:t>arithmetic</w:t>
      </w:r>
      <w:r>
        <w:t xml:space="preserve"> operator (+, -, *, /) and two integers; and finally, outputs the relevant calculation </w:t>
      </w:r>
      <w:proofErr w:type="gramStart"/>
      <w:r>
        <w:t>result;</w:t>
      </w:r>
      <w:proofErr w:type="gramEnd"/>
      <w:r>
        <w:t xml:space="preserve"> e.g., for the input: </w:t>
      </w:r>
      <w:r w:rsidRPr="00B24823">
        <w:rPr>
          <w:color w:val="C0504D" w:themeColor="accent2"/>
          <w:highlight w:val="cyan"/>
        </w:rPr>
        <w:t>2 * 3</w:t>
      </w:r>
      <w:r w:rsidRPr="00BC1DD1">
        <w:rPr>
          <w:color w:val="0000FF"/>
        </w:rPr>
        <w:t>,</w:t>
      </w:r>
      <w:r>
        <w:t xml:space="preserve"> the calculator will output its result: </w:t>
      </w:r>
      <w:r w:rsidRPr="00B24823">
        <w:rPr>
          <w:color w:val="C0504D" w:themeColor="accent2"/>
          <w:highlight w:val="cyan"/>
        </w:rPr>
        <w:t>6</w:t>
      </w:r>
      <w:r>
        <w:t>.</w:t>
      </w:r>
    </w:p>
    <w:p w14:paraId="0F098A99" w14:textId="77777777" w:rsidR="00A54DED" w:rsidRDefault="00A54DED" w:rsidP="00A54DED">
      <w:pPr>
        <w:spacing w:line="360" w:lineRule="auto"/>
      </w:pPr>
    </w:p>
    <w:p w14:paraId="7C16D470" w14:textId="2CBF3F2A" w:rsidR="00A54DED" w:rsidRDefault="00A54DED" w:rsidP="00A54DED">
      <w:pPr>
        <w:spacing w:line="360" w:lineRule="auto"/>
      </w:pPr>
      <w:r>
        <w:t>L2E2. Write a program to solve a quadratic equation (</w:t>
      </w:r>
      <w:r w:rsidRPr="00AC4A51">
        <w:rPr>
          <w:i/>
        </w:rPr>
        <w:t>ax</w:t>
      </w:r>
      <w:r w:rsidRPr="00AC4A51">
        <w:rPr>
          <w:i/>
          <w:vertAlign w:val="superscript"/>
        </w:rPr>
        <w:t>2</w:t>
      </w:r>
      <w:r w:rsidRPr="00AC4A51">
        <w:rPr>
          <w:i/>
        </w:rPr>
        <w:t xml:space="preserve"> + bx + c = 0</w:t>
      </w:r>
      <w:r w:rsidR="000F4162">
        <w:rPr>
          <w:i/>
        </w:rPr>
        <w:t>)</w:t>
      </w:r>
      <w:r>
        <w:t xml:space="preserve">, given user-inputs </w:t>
      </w:r>
      <w:r w:rsidRPr="00AC4A51">
        <w:rPr>
          <w:i/>
        </w:rPr>
        <w:t>a, b, c</w:t>
      </w:r>
      <w:r w:rsidR="000F4162">
        <w:t>,</w:t>
      </w:r>
      <w:r w:rsidRPr="00AC4A51">
        <w:rPr>
          <w:i/>
        </w:rPr>
        <w:t xml:space="preserve"> </w:t>
      </w:r>
      <w:r>
        <w:t>by defining your own Python functions.</w:t>
      </w:r>
    </w:p>
    <w:p w14:paraId="12E0CA1F" w14:textId="77777777" w:rsidR="00A54DED" w:rsidRDefault="00A54DED" w:rsidP="00A54DED">
      <w:pPr>
        <w:spacing w:line="360" w:lineRule="auto"/>
      </w:pPr>
      <w:r>
        <w:t xml:space="preserve">a. Version 1: </w:t>
      </w:r>
      <w:r>
        <w:rPr>
          <w:i/>
        </w:rPr>
        <w:t xml:space="preserve">a, b, c </w:t>
      </w:r>
      <w:proofErr w:type="gramStart"/>
      <w:r>
        <w:t>are</w:t>
      </w:r>
      <w:proofErr w:type="gramEnd"/>
      <w:r>
        <w:t xml:space="preserve"> prompted to enter separately.</w:t>
      </w:r>
    </w:p>
    <w:p w14:paraId="54B6BD6F" w14:textId="77777777" w:rsidR="00A54DED" w:rsidRPr="00FC6679" w:rsidRDefault="00A54DED" w:rsidP="00A54DED">
      <w:pPr>
        <w:spacing w:line="360" w:lineRule="auto"/>
      </w:pPr>
      <w:r>
        <w:t xml:space="preserve">b. Version 2: </w:t>
      </w:r>
      <w:r>
        <w:rPr>
          <w:i/>
        </w:rPr>
        <w:t xml:space="preserve">a, b, c </w:t>
      </w:r>
      <w:proofErr w:type="gramStart"/>
      <w:r>
        <w:t>are</w:t>
      </w:r>
      <w:proofErr w:type="gramEnd"/>
      <w:r>
        <w:t xml:space="preserve"> entered as a single input from a user; e.g., </w:t>
      </w:r>
      <w:r w:rsidRPr="00B24823">
        <w:rPr>
          <w:color w:val="C0504D" w:themeColor="accent2"/>
          <w:highlight w:val="cyan"/>
        </w:rPr>
        <w:t>5x2 + 2x + 1 = 0</w:t>
      </w:r>
    </w:p>
    <w:p w14:paraId="018E31AE" w14:textId="77777777" w:rsidR="00A54DED" w:rsidRDefault="00A54DED" w:rsidP="00A54DED">
      <w:pPr>
        <w:spacing w:line="360" w:lineRule="auto"/>
      </w:pPr>
    </w:p>
    <w:p w14:paraId="47149855" w14:textId="70B99496" w:rsidR="00A54DED" w:rsidRDefault="00A54DED" w:rsidP="00A54DED">
      <w:pPr>
        <w:spacing w:line="360" w:lineRule="auto"/>
      </w:pPr>
      <w:r>
        <w:rPr>
          <w:b/>
        </w:rPr>
        <w:t xml:space="preserve">SUBMISSION: </w:t>
      </w:r>
      <w:r>
        <w:t xml:space="preserve">By the end of the lab, please </w:t>
      </w:r>
      <w:r w:rsidR="00FB7348">
        <w:t xml:space="preserve">download your </w:t>
      </w:r>
      <w:r>
        <w:t xml:space="preserve">Python </w:t>
      </w:r>
      <w:r w:rsidR="00FB7348">
        <w:t>notebook</w:t>
      </w:r>
      <w:r>
        <w:t xml:space="preserve"> </w:t>
      </w:r>
      <w:r w:rsidR="00FB7348">
        <w:t>(</w:t>
      </w:r>
      <w:proofErr w:type="gramStart"/>
      <w:r w:rsidR="00FB7348">
        <w:t>*.</w:t>
      </w:r>
      <w:proofErr w:type="spellStart"/>
      <w:r w:rsidR="00FB7348">
        <w:t>ipynb</w:t>
      </w:r>
      <w:proofErr w:type="spellEnd"/>
      <w:proofErr w:type="gramEnd"/>
      <w:r w:rsidR="00FB7348">
        <w:t>) and submit</w:t>
      </w:r>
      <w:r>
        <w:t xml:space="preserve"> it </w:t>
      </w:r>
      <w:r w:rsidR="00FB7348">
        <w:t>in</w:t>
      </w:r>
      <w:r>
        <w:t xml:space="preserve">to the </w:t>
      </w:r>
      <w:r w:rsidR="00FB7348">
        <w:t>Blackboard</w:t>
      </w:r>
      <w:r>
        <w:t>.</w:t>
      </w:r>
    </w:p>
    <w:p w14:paraId="7C24D097" w14:textId="77777777" w:rsidR="00A54DED" w:rsidRDefault="00A54DED" w:rsidP="00A54DED">
      <w:pPr>
        <w:spacing w:line="360" w:lineRule="auto"/>
      </w:pPr>
    </w:p>
    <w:p w14:paraId="2B6322C0" w14:textId="77777777" w:rsidR="00A54DED" w:rsidRPr="00EF63E4" w:rsidRDefault="00A54DED" w:rsidP="00A54DED">
      <w:pPr>
        <w:spacing w:line="360" w:lineRule="auto"/>
        <w:rPr>
          <w:b/>
        </w:rPr>
      </w:pPr>
      <w:r w:rsidRPr="00FB64EB">
        <w:rPr>
          <w:b/>
        </w:rPr>
        <w:t>ABBREVIATIONS</w:t>
      </w:r>
      <w:r>
        <w:t xml:space="preserve">: </w:t>
      </w:r>
      <w:proofErr w:type="spellStart"/>
      <w:r>
        <w:t>L</w:t>
      </w:r>
      <w:r w:rsidRPr="00DD2DB5">
        <w:rPr>
          <w:i/>
        </w:rPr>
        <w:t>x</w:t>
      </w:r>
      <w:r>
        <w:t>E</w:t>
      </w:r>
      <w:r w:rsidRPr="00DD2DB5">
        <w:rPr>
          <w:i/>
        </w:rPr>
        <w:t>y</w:t>
      </w:r>
      <w:proofErr w:type="spellEnd"/>
      <w:r>
        <w:t xml:space="preserve"> = </w:t>
      </w:r>
      <w:r w:rsidRPr="00DD2DB5">
        <w:rPr>
          <w:u w:val="single"/>
        </w:rPr>
        <w:t>L</w:t>
      </w:r>
      <w:r>
        <w:t xml:space="preserve">ab </w:t>
      </w:r>
      <w:r w:rsidRPr="00DD2DB5">
        <w:rPr>
          <w:i/>
        </w:rPr>
        <w:t>x</w:t>
      </w:r>
      <w:r>
        <w:t xml:space="preserve"> </w:t>
      </w:r>
      <w:r w:rsidRPr="00DD2DB5">
        <w:rPr>
          <w:u w:val="single"/>
        </w:rPr>
        <w:t>E</w:t>
      </w:r>
      <w:r>
        <w:t xml:space="preserve">xercise </w:t>
      </w:r>
      <w:r w:rsidRPr="00DD2DB5">
        <w:rPr>
          <w:i/>
        </w:rPr>
        <w:t>y</w:t>
      </w:r>
    </w:p>
    <w:p w14:paraId="1538D6D3" w14:textId="77777777" w:rsidR="00A54DED" w:rsidRDefault="00A54DED" w:rsidP="00A54DED"/>
    <w:p w14:paraId="77D39470" w14:textId="5229DA9B" w:rsidR="00805A88" w:rsidRPr="00A54DED" w:rsidRDefault="00805A88" w:rsidP="00A54DED"/>
    <w:sectPr w:rsidR="00805A88" w:rsidRPr="00A54DED" w:rsidSect="00B3612B">
      <w:pgSz w:w="11900" w:h="16840"/>
      <w:pgMar w:top="1135" w:right="1268" w:bottom="851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D098AF" w14:textId="77777777" w:rsidR="0001227E" w:rsidRDefault="0001227E" w:rsidP="0005319E">
      <w:r>
        <w:separator/>
      </w:r>
    </w:p>
  </w:endnote>
  <w:endnote w:type="continuationSeparator" w:id="0">
    <w:p w14:paraId="438FB71E" w14:textId="77777777" w:rsidR="0001227E" w:rsidRDefault="0001227E" w:rsidP="000531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auto"/>
    <w:pitch w:val="variable"/>
    <w:sig w:usb0="00000003" w:usb1="00000000" w:usb2="00000000" w:usb3="00000000" w:csb0="00000003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F27FFA" w14:textId="77777777" w:rsidR="0001227E" w:rsidRDefault="0001227E" w:rsidP="0005319E">
      <w:r>
        <w:separator/>
      </w:r>
    </w:p>
  </w:footnote>
  <w:footnote w:type="continuationSeparator" w:id="0">
    <w:p w14:paraId="28B3F8A7" w14:textId="77777777" w:rsidR="0001227E" w:rsidRDefault="0001227E" w:rsidP="0005319E">
      <w:r>
        <w:continuationSeparator/>
      </w:r>
    </w:p>
  </w:footnote>
  <w:footnote w:id="1">
    <w:p w14:paraId="40962389" w14:textId="77777777" w:rsidR="00A54DED" w:rsidRDefault="00A54DED" w:rsidP="00A54DE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76E48">
        <w:t>https://www.w3schools.com/python/python_strings.asp</w:t>
      </w:r>
    </w:p>
  </w:footnote>
  <w:footnote w:id="2">
    <w:p w14:paraId="5ADE122A" w14:textId="77777777" w:rsidR="00A54DED" w:rsidRDefault="00A54DED" w:rsidP="00A54DE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43B6A">
        <w:t>https://www.w3schools.com/python/python_functions.asp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3C706B"/>
    <w:multiLevelType w:val="hybridMultilevel"/>
    <w:tmpl w:val="F3CEA82A"/>
    <w:lvl w:ilvl="0" w:tplc="C478B9C2">
      <w:numFmt w:val="bullet"/>
      <w:lvlText w:val=""/>
      <w:lvlJc w:val="left"/>
      <w:pPr>
        <w:ind w:left="720" w:hanging="360"/>
      </w:pPr>
      <w:rPr>
        <w:rFonts w:ascii="Symbol" w:eastAsia="Tw Cen MT" w:hAnsi="Symbol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4B61B5"/>
    <w:multiLevelType w:val="hybridMultilevel"/>
    <w:tmpl w:val="85C42D30"/>
    <w:lvl w:ilvl="0" w:tplc="AFB8B6CE">
      <w:start w:val="8"/>
      <w:numFmt w:val="bullet"/>
      <w:lvlText w:val=""/>
      <w:lvlJc w:val="left"/>
      <w:pPr>
        <w:ind w:left="720" w:hanging="360"/>
      </w:pPr>
      <w:rPr>
        <w:rFonts w:ascii="Symbol" w:eastAsia="Tw Cen MT" w:hAnsi="Symbol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tjC2MDA1N7Q0MjNT0lEKTi0uzszPAykwrgUA7ufIdywAAAA="/>
  </w:docVars>
  <w:rsids>
    <w:rsidRoot w:val="00883A69"/>
    <w:rsid w:val="0001227E"/>
    <w:rsid w:val="0002372E"/>
    <w:rsid w:val="0005319E"/>
    <w:rsid w:val="000C2ECC"/>
    <w:rsid w:val="000F4162"/>
    <w:rsid w:val="00113EF9"/>
    <w:rsid w:val="0017100D"/>
    <w:rsid w:val="001F196F"/>
    <w:rsid w:val="00253782"/>
    <w:rsid w:val="00264F37"/>
    <w:rsid w:val="0027003B"/>
    <w:rsid w:val="002836F1"/>
    <w:rsid w:val="002930EF"/>
    <w:rsid w:val="002A2D9F"/>
    <w:rsid w:val="002C3FFD"/>
    <w:rsid w:val="00300033"/>
    <w:rsid w:val="00346756"/>
    <w:rsid w:val="00376E48"/>
    <w:rsid w:val="003B5E86"/>
    <w:rsid w:val="003D02D4"/>
    <w:rsid w:val="003E0B7D"/>
    <w:rsid w:val="00493CAF"/>
    <w:rsid w:val="004C2005"/>
    <w:rsid w:val="004C51A0"/>
    <w:rsid w:val="004C570E"/>
    <w:rsid w:val="004E6E0E"/>
    <w:rsid w:val="00584FCD"/>
    <w:rsid w:val="005979BD"/>
    <w:rsid w:val="0064357E"/>
    <w:rsid w:val="00696065"/>
    <w:rsid w:val="006C2125"/>
    <w:rsid w:val="006C2CAF"/>
    <w:rsid w:val="006E3665"/>
    <w:rsid w:val="007276FF"/>
    <w:rsid w:val="00796996"/>
    <w:rsid w:val="007B37DB"/>
    <w:rsid w:val="00805A88"/>
    <w:rsid w:val="008346D0"/>
    <w:rsid w:val="0084125C"/>
    <w:rsid w:val="0086773C"/>
    <w:rsid w:val="00883A69"/>
    <w:rsid w:val="009164E7"/>
    <w:rsid w:val="009433D1"/>
    <w:rsid w:val="0099250C"/>
    <w:rsid w:val="009B1E4D"/>
    <w:rsid w:val="009B328F"/>
    <w:rsid w:val="00A20821"/>
    <w:rsid w:val="00A43B6A"/>
    <w:rsid w:val="00A54DED"/>
    <w:rsid w:val="00A6221B"/>
    <w:rsid w:val="00A673B3"/>
    <w:rsid w:val="00AC4A51"/>
    <w:rsid w:val="00B02CFA"/>
    <w:rsid w:val="00B15697"/>
    <w:rsid w:val="00B23C40"/>
    <w:rsid w:val="00B24823"/>
    <w:rsid w:val="00B3612B"/>
    <w:rsid w:val="00BC1DD1"/>
    <w:rsid w:val="00BC1EE4"/>
    <w:rsid w:val="00C0249D"/>
    <w:rsid w:val="00C74898"/>
    <w:rsid w:val="00D44089"/>
    <w:rsid w:val="00D678AE"/>
    <w:rsid w:val="00D80FF0"/>
    <w:rsid w:val="00D82B2B"/>
    <w:rsid w:val="00D95E2C"/>
    <w:rsid w:val="00DB5251"/>
    <w:rsid w:val="00DD2DB5"/>
    <w:rsid w:val="00DD4DE2"/>
    <w:rsid w:val="00E01858"/>
    <w:rsid w:val="00EB35E2"/>
    <w:rsid w:val="00ED38D7"/>
    <w:rsid w:val="00EE2873"/>
    <w:rsid w:val="00EF63E4"/>
    <w:rsid w:val="00F22C00"/>
    <w:rsid w:val="00F37A4B"/>
    <w:rsid w:val="00F6552D"/>
    <w:rsid w:val="00F9061C"/>
    <w:rsid w:val="00FB0F0B"/>
    <w:rsid w:val="00FB64EB"/>
    <w:rsid w:val="00FB7348"/>
    <w:rsid w:val="00FB7788"/>
    <w:rsid w:val="00FC6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F5EFD6C"/>
  <w14:defaultImageDpi w14:val="330"/>
  <w15:docId w15:val="{D195ADE4-4719-4A7D-B3CC-298872E38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Microsoft Sans Serif"/>
        <w:sz w:val="26"/>
        <w:szCs w:val="26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DED"/>
    <w:rPr>
      <w:rFonts w:eastAsia="Tw Cen MT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3A6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83A6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unhideWhenUsed/>
    <w:rsid w:val="0005319E"/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5319E"/>
    <w:rPr>
      <w:rFonts w:eastAsia="Tw Cen MT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05319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g Nguyen</dc:creator>
  <cp:keywords/>
  <dc:description/>
  <cp:lastModifiedBy>David Nguyễn</cp:lastModifiedBy>
  <cp:revision>78</cp:revision>
  <dcterms:created xsi:type="dcterms:W3CDTF">2019-03-10T22:51:00Z</dcterms:created>
  <dcterms:modified xsi:type="dcterms:W3CDTF">2021-03-17T16:43:00Z</dcterms:modified>
</cp:coreProperties>
</file>